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ABBBF"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63DABBC1" w14:textId="6D9EA9BD" w:rsidR="00600653" w:rsidRPr="008A501A" w:rsidRDefault="00EB06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63DABBC2"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C3"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Contact name</w:t>
      </w:r>
    </w:p>
    <w:p w14:paraId="63DABBC4"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Company name</w:t>
      </w:r>
    </w:p>
    <w:p w14:paraId="63DABBC5"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Address</w:t>
      </w:r>
    </w:p>
    <w:p w14:paraId="63DABBC6"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Address2</w:t>
      </w:r>
      <w:r w:rsidRPr="008A501A">
        <w:rPr>
          <w:rFonts w:eastAsia="Arial"/>
          <w:lang w:eastAsia="en-US" w:bidi="en-US"/>
        </w:rPr>
        <w:tab/>
      </w:r>
    </w:p>
    <w:p w14:paraId="63DABBC7"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City, State/Province</w:t>
      </w:r>
    </w:p>
    <w:p w14:paraId="63DABBC8"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Zip/Postal Code</w:t>
      </w:r>
    </w:p>
    <w:p w14:paraId="63DABBC9"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63DABBCA"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63DABBCB"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63DABBCC" w14:textId="6ED7A7C1" w:rsidR="00600653" w:rsidRPr="00DB6186" w:rsidRDefault="00EB066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B6186">
        <w:rPr>
          <w:rFonts w:ascii="Times New Roman" w:eastAsia="Arial" w:hAnsi="Times New Roman" w:cs="Times New Roman"/>
          <w:b/>
          <w:color w:val="000000"/>
          <w:sz w:val="24"/>
          <w:szCs w:val="24"/>
          <w:lang w:eastAsia="en-US" w:bidi="en-US"/>
        </w:rPr>
        <w:t>RE</w:t>
      </w:r>
      <w:r w:rsidR="00A57745" w:rsidRPr="00DB6186">
        <w:rPr>
          <w:rFonts w:ascii="Times New Roman" w:eastAsia="Arial" w:hAnsi="Times New Roman" w:cs="Times New Roman"/>
          <w:b/>
          <w:color w:val="000000"/>
          <w:sz w:val="24"/>
          <w:szCs w:val="24"/>
          <w:lang w:eastAsia="en-US" w:bidi="en-US"/>
        </w:rPr>
        <w:t xml:space="preserve">: </w:t>
      </w:r>
      <w:r w:rsidR="00F45D83">
        <w:rPr>
          <w:rFonts w:ascii="Times New Roman" w:eastAsia="Arial" w:hAnsi="Times New Roman" w:cs="Times New Roman"/>
          <w:b/>
          <w:noProof/>
          <w:sz w:val="24"/>
          <w:szCs w:val="24"/>
          <w:lang w:eastAsia="en-US" w:bidi="en-US"/>
        </w:rPr>
        <w:t>DIRECTORS’ MEETING – CERTIFICATE OF MINUTES</w:t>
      </w:r>
    </w:p>
    <w:p w14:paraId="63DABBCD" w14:textId="77777777" w:rsidR="00600653" w:rsidRPr="009F7D84"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28"/>
          <w:szCs w:val="28"/>
          <w:lang w:eastAsia="en-US" w:bidi="en-US"/>
        </w:rPr>
      </w:pPr>
    </w:p>
    <w:p w14:paraId="63DABBCE" w14:textId="77777777" w:rsidR="00600653" w:rsidRPr="009F7D84"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63DABBCF" w14:textId="011F2C0E" w:rsidR="00600653" w:rsidRPr="009F7D84"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9F7D84">
        <w:rPr>
          <w:rFonts w:eastAsia="Arial"/>
          <w:noProof/>
          <w:color w:val="000000"/>
          <w:lang w:eastAsia="en-US" w:bidi="en-US"/>
        </w:rPr>
        <w:t>Dear [CONTAC</w:t>
      </w:r>
      <w:r w:rsidR="00F45D83">
        <w:rPr>
          <w:rFonts w:eastAsia="Arial"/>
          <w:noProof/>
          <w:color w:val="000000"/>
          <w:lang w:eastAsia="en-US" w:bidi="en-US"/>
        </w:rPr>
        <w:t>T</w:t>
      </w:r>
      <w:r w:rsidRPr="009F7D84">
        <w:rPr>
          <w:rFonts w:eastAsia="Arial"/>
          <w:noProof/>
          <w:color w:val="000000"/>
          <w:lang w:eastAsia="en-US" w:bidi="en-US"/>
        </w:rPr>
        <w:t>],</w:t>
      </w:r>
    </w:p>
    <w:p w14:paraId="63DABBD0" w14:textId="77777777" w:rsidR="00600653" w:rsidRPr="009F7D84"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3DABBD1" w14:textId="57EBAE93" w:rsidR="00600653" w:rsidRPr="008A501A" w:rsidRDefault="00A577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eastAsia="Arial"/>
          <w:lang w:eastAsia="en-US" w:bidi="en-US"/>
        </w:rPr>
      </w:pPr>
      <w:r w:rsidRPr="009F7D84">
        <w:rPr>
          <w:rFonts w:eastAsia="Arial"/>
          <w:noProof/>
          <w:lang w:eastAsia="en-US" w:bidi="en-US"/>
        </w:rPr>
        <w:t>I, [NAME], certify that the above is a true and correct transcript from the minutes of a special meeting of board of directors of [YOUR COMPANY NAME] held at [PLACE] on [DATE], and that the meeting was duly called and held in all respects in accordance with the laws of the [</w:t>
      </w:r>
      <w:r w:rsidR="000D5594" w:rsidRPr="009F7D84">
        <w:rPr>
          <w:rFonts w:eastAsia="Arial"/>
          <w:noProof/>
          <w:lang w:eastAsia="en-US" w:bidi="en-US"/>
        </w:rPr>
        <w:t>STATE/PROVINCE</w:t>
      </w:r>
      <w:r w:rsidRPr="009F7D84">
        <w:rPr>
          <w:rFonts w:eastAsia="Arial"/>
          <w:noProof/>
          <w:lang w:eastAsia="en-US" w:bidi="en-US"/>
        </w:rPr>
        <w:t>] of</w:t>
      </w:r>
      <w:r w:rsidRPr="008A501A">
        <w:rPr>
          <w:rFonts w:eastAsia="Arial"/>
          <w:lang w:eastAsia="en-US" w:bidi="en-US"/>
        </w:rPr>
        <w:t xml:space="preserve"> [</w:t>
      </w:r>
      <w:r w:rsidR="00842202">
        <w:rPr>
          <w:rFonts w:eastAsia="Arial"/>
          <w:lang w:eastAsia="en-US" w:bidi="en-US"/>
        </w:rPr>
        <w:t>COUNTRY</w:t>
      </w:r>
      <w:r w:rsidRPr="008A501A">
        <w:rPr>
          <w:rFonts w:eastAsia="Arial"/>
          <w:lang w:eastAsia="en-US" w:bidi="en-US"/>
        </w:rPr>
        <w:t xml:space="preserve">] and </w:t>
      </w:r>
      <w:r w:rsidR="009F7D84">
        <w:rPr>
          <w:rFonts w:eastAsia="Arial"/>
          <w:lang w:eastAsia="en-US" w:bidi="en-US"/>
        </w:rPr>
        <w:t xml:space="preserve">the </w:t>
      </w:r>
      <w:r w:rsidRPr="008A501A">
        <w:rPr>
          <w:rFonts w:eastAsia="Arial"/>
          <w:lang w:eastAsia="en-US" w:bidi="en-US"/>
        </w:rPr>
        <w:t xml:space="preserve">bylaws </w:t>
      </w:r>
      <w:r w:rsidRPr="009F7D84">
        <w:rPr>
          <w:rFonts w:eastAsia="Arial"/>
          <w:noProof/>
          <w:lang w:eastAsia="en-US" w:bidi="en-US"/>
        </w:rPr>
        <w:t xml:space="preserve">of the company and that </w:t>
      </w:r>
      <w:commentRangeStart w:id="1"/>
      <w:r w:rsidRPr="00E22892">
        <w:rPr>
          <w:rFonts w:eastAsia="Arial"/>
          <w:i/>
          <w:noProof/>
          <w:lang w:eastAsia="en-US" w:bidi="en-US"/>
        </w:rPr>
        <w:t>a quo</w:t>
      </w:r>
      <w:commentRangeEnd w:id="1"/>
      <w:r w:rsidR="00E22892">
        <w:rPr>
          <w:rStyle w:val="CommentReference"/>
        </w:rPr>
        <w:commentReference w:id="1"/>
      </w:r>
      <w:r w:rsidRPr="009F7D84">
        <w:rPr>
          <w:rFonts w:eastAsia="Arial"/>
          <w:noProof/>
          <w:lang w:eastAsia="en-US" w:bidi="en-US"/>
        </w:rPr>
        <w:t>rum was present.</w:t>
      </w:r>
    </w:p>
    <w:p w14:paraId="63DABBD2"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3DABBD3"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8A501A">
        <w:rPr>
          <w:rFonts w:eastAsia="Arial"/>
          <w:lang w:eastAsia="en-US" w:bidi="en-US"/>
        </w:rPr>
        <w:t>[ADD IF DESIRED]</w:t>
      </w:r>
    </w:p>
    <w:p w14:paraId="63DABBD4" w14:textId="4F9A1E6B" w:rsidR="00600653"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68DC88F" w14:textId="3B19C11C" w:rsidR="00842202" w:rsidRDefault="00842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6123513" w14:textId="638AF4F0" w:rsidR="00D708E0" w:rsidRDefault="00D70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4E38FA0" w14:textId="0909D14F" w:rsidR="00D708E0" w:rsidRDefault="00D70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8AF718E" w14:textId="77777777" w:rsidR="00D708E0" w:rsidRDefault="00D708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7992ADFD" w14:textId="77777777" w:rsidR="00842202" w:rsidRPr="008A501A" w:rsidRDefault="008422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3DABBD5"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9F7D84">
        <w:rPr>
          <w:rFonts w:eastAsia="Arial"/>
          <w:noProof/>
          <w:lang w:eastAsia="en-US" w:bidi="en-US"/>
        </w:rPr>
        <w:t>I further certify that the votes and resolutions of the</w:t>
      </w:r>
      <w:r w:rsidRPr="008A501A">
        <w:rPr>
          <w:rFonts w:eastAsia="Arial"/>
          <w:lang w:eastAsia="en-US" w:bidi="en-US"/>
        </w:rPr>
        <w:t xml:space="preserve"> board of directors of [YOUR COMPANY NAME] </w:t>
      </w:r>
      <w:r w:rsidRPr="009F7D84">
        <w:rPr>
          <w:rFonts w:eastAsia="Arial"/>
          <w:noProof/>
          <w:lang w:eastAsia="en-US" w:bidi="en-US"/>
        </w:rPr>
        <w:t>at the meeting are operative and in full force and effect and have not been annulled or modified by any vote or resolution passed or adopted by the board since that meeting.</w:t>
      </w:r>
    </w:p>
    <w:p w14:paraId="63DABBD6"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D7"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D8" w14:textId="0A17A72D" w:rsidR="00600653" w:rsidRPr="008A501A" w:rsidRDefault="008A5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A57745" w:rsidRPr="008A501A">
        <w:rPr>
          <w:rFonts w:eastAsia="Arial"/>
          <w:lang w:eastAsia="en-US" w:bidi="en-US"/>
        </w:rPr>
        <w:t>,</w:t>
      </w:r>
    </w:p>
    <w:p w14:paraId="63DABBD9"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DA"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DB" w14:textId="77777777" w:rsidR="00600653" w:rsidRPr="008A501A"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DC" w14:textId="6B41A919" w:rsidR="00600653" w:rsidRDefault="00600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10113F3" w14:textId="77777777" w:rsidR="008A501A" w:rsidRPr="008A501A" w:rsidRDefault="008A5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DABBDD"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A501A">
        <w:rPr>
          <w:rFonts w:eastAsia="Arial"/>
          <w:lang w:eastAsia="en-US" w:bidi="en-US"/>
        </w:rPr>
        <w:t>[YOUR NAME]</w:t>
      </w:r>
    </w:p>
    <w:p w14:paraId="63DABBDE"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A501A">
        <w:rPr>
          <w:rFonts w:eastAsia="Arial"/>
          <w:color w:val="000000"/>
          <w:lang w:eastAsia="en-US" w:bidi="en-US"/>
        </w:rPr>
        <w:t>[YOUR TITLE]</w:t>
      </w:r>
    </w:p>
    <w:p w14:paraId="63DABBDF" w14:textId="77777777" w:rsidR="00600653" w:rsidRPr="008A501A" w:rsidRDefault="00A577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A501A">
        <w:rPr>
          <w:rFonts w:eastAsia="Arial"/>
          <w:color w:val="000000"/>
          <w:lang w:eastAsia="en-US" w:bidi="en-US"/>
        </w:rPr>
        <w:t>[YOUR PHONE NUMBER]</w:t>
      </w:r>
    </w:p>
    <w:p w14:paraId="63DABBE2" w14:textId="437E9C5E" w:rsidR="00600653" w:rsidRPr="008A501A" w:rsidRDefault="00A57745" w:rsidP="008A50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A501A">
        <w:rPr>
          <w:rFonts w:eastAsia="Arial"/>
          <w:color w:val="000000"/>
          <w:lang w:eastAsia="en-US" w:bidi="en-US"/>
        </w:rPr>
        <w:t xml:space="preserve">[YOUREMAIL@YOURCOMPANY.COM] </w:t>
      </w:r>
    </w:p>
    <w:sectPr w:rsidR="00600653" w:rsidRPr="008A501A">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03:00Z" w:initials="A">
    <w:p w14:paraId="4E1D8931" w14:textId="11404F70" w:rsidR="00E22892" w:rsidRDefault="00E2289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1D89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1D8931" w16cid:durableId="1FBCAC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A4D35" w14:textId="77777777" w:rsidR="0019407E" w:rsidRDefault="0019407E">
      <w:r>
        <w:separator/>
      </w:r>
    </w:p>
  </w:endnote>
  <w:endnote w:type="continuationSeparator" w:id="0">
    <w:p w14:paraId="5DCEE5F2" w14:textId="77777777" w:rsidR="0019407E" w:rsidRDefault="00194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ABBE4" w14:textId="77777777" w:rsidR="00600653" w:rsidRDefault="00A577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63DABBE5" w14:textId="77777777" w:rsidR="00600653" w:rsidRDefault="00A577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3DABBE6" w14:textId="77777777" w:rsidR="00600653" w:rsidRDefault="00A577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3DABBE7" w14:textId="77777777" w:rsidR="00600653" w:rsidRDefault="00A5774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r>
      <w:rPr>
        <w:rStyle w:val="Hyperlink"/>
        <w:rFonts w:ascii="Arial" w:eastAsia="Arial" w:hAnsi="Arial" w:cs="Arial"/>
        <w:sz w:val="18"/>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04530" w14:textId="77777777" w:rsidR="0019407E" w:rsidRDefault="0019407E">
      <w:r>
        <w:separator/>
      </w:r>
    </w:p>
  </w:footnote>
  <w:footnote w:type="continuationSeparator" w:id="0">
    <w:p w14:paraId="401E5B0E" w14:textId="77777777" w:rsidR="0019407E" w:rsidRDefault="00194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ABBE3" w14:textId="77777777" w:rsidR="00600653" w:rsidRDefault="0060065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IyNrI0NDUzNjRT0lEKTi0uzszPAykwrgUAAispESwAAAA="/>
    <w:docVar w:name="Description" w:val="Certificate of Minutes of Meeting of Directors ,This particular template will assist  when there is a need for record keeping in the form of meeting minutes regarding directors. There are many other planning and management document templates for you to browse here. https://www.templateguru.co.za/templates/planning-management/"/>
    <w:docVar w:name="Excerpt" w:val="CERTIFICATE AS TO THE MINUTES OF MEETING OF DIRECTORS_x000a_Dear [CONTACT NAME],_x000a_I, [SECRETARY NAME], secretary of [YOUR COMPANY NAME], certify that the attached is a true and correct transcript from the minutes of a special meeting of the board of directors of_x000a_[YOUR COMPANY NAME] held at [PLACE] on [DATE], and that the meeting was duly called and held in all respects in accordance with the laws of the [STATE/PROVINCE] of [COUNTRY] and the bylaws of the company and that a quorum was present."/>
    <w:docVar w:name="Source" w:val="www.truetrust.com"/>
    <w:docVar w:name="Tags" w:val="certificate of minutes of meeting of directors, minutes, certificates and notices,  business documents, entrepreneurship, entrepreneur, certificate of minutes of meeting of directors template, certificate of minutes of meeting of directors  example "/>
  </w:docVars>
  <w:rsids>
    <w:rsidRoot w:val="00600653"/>
    <w:rsid w:val="000D5594"/>
    <w:rsid w:val="00110A81"/>
    <w:rsid w:val="00143E43"/>
    <w:rsid w:val="0019407E"/>
    <w:rsid w:val="00600653"/>
    <w:rsid w:val="0076506A"/>
    <w:rsid w:val="00842202"/>
    <w:rsid w:val="008A501A"/>
    <w:rsid w:val="009C1CAA"/>
    <w:rsid w:val="009F7D84"/>
    <w:rsid w:val="00A57745"/>
    <w:rsid w:val="00CD508B"/>
    <w:rsid w:val="00D708E0"/>
    <w:rsid w:val="00DB6186"/>
    <w:rsid w:val="00E22892"/>
    <w:rsid w:val="00EB0660"/>
    <w:rsid w:val="00F45D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AB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E22892"/>
    <w:rPr>
      <w:sz w:val="16"/>
      <w:szCs w:val="16"/>
    </w:rPr>
  </w:style>
  <w:style w:type="paragraph" w:styleId="CommentText">
    <w:name w:val="annotation text"/>
    <w:basedOn w:val="Normal"/>
    <w:link w:val="CommentTextChar"/>
    <w:uiPriority w:val="99"/>
    <w:semiHidden/>
    <w:unhideWhenUsed/>
    <w:rsid w:val="00E22892"/>
    <w:rPr>
      <w:sz w:val="20"/>
      <w:szCs w:val="20"/>
    </w:rPr>
  </w:style>
  <w:style w:type="character" w:customStyle="1" w:styleId="CommentTextChar">
    <w:name w:val="Comment Text Char"/>
    <w:basedOn w:val="DefaultParagraphFont"/>
    <w:link w:val="CommentText"/>
    <w:uiPriority w:val="99"/>
    <w:semiHidden/>
    <w:rsid w:val="00E22892"/>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E22892"/>
    <w:rPr>
      <w:b/>
      <w:bCs/>
    </w:rPr>
  </w:style>
  <w:style w:type="character" w:customStyle="1" w:styleId="CommentSubjectChar">
    <w:name w:val="Comment Subject Char"/>
    <w:basedOn w:val="CommentTextChar"/>
    <w:link w:val="CommentSubject"/>
    <w:uiPriority w:val="99"/>
    <w:semiHidden/>
    <w:rsid w:val="00E22892"/>
    <w:rPr>
      <w:rFonts w:ascii="Times New Roman"/>
      <w:b/>
      <w:bCs/>
      <w:sz w:val="20"/>
      <w:lang w:eastAsia="x-none"/>
    </w:rPr>
  </w:style>
  <w:style w:type="paragraph" w:styleId="BalloonText">
    <w:name w:val="Balloon Text"/>
    <w:basedOn w:val="Normal"/>
    <w:link w:val="BalloonTextChar"/>
    <w:uiPriority w:val="99"/>
    <w:semiHidden/>
    <w:unhideWhenUsed/>
    <w:rsid w:val="00F45D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D83"/>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7</Words>
  <Characters>744</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4T14:25:00Z</dcterms:created>
  <dcterms:modified xsi:type="dcterms:W3CDTF">2019-10-21T19:16:00Z</dcterms:modified>
  <cp:category/>
</cp:coreProperties>
</file>